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5db8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da71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4fae7a2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bb50d6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7T19:18:42Z</dcterms:created>
  <dcterms:modified xsi:type="dcterms:W3CDTF">2022-01-17T19:18:42Z</dcterms:modified>
</cp:coreProperties>
</file>